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3AF" w:rsidRDefault="002D3C53">
      <w:pPr>
        <w:rPr>
          <w:rFonts w:ascii="Arial" w:hAnsi="Arial" w:cs="Arial"/>
          <w:b/>
          <w:bCs/>
          <w:color w:val="FFFFFF"/>
          <w:sz w:val="30"/>
          <w:szCs w:val="30"/>
          <w:shd w:val="clear" w:color="auto" w:fill="111927"/>
        </w:rPr>
      </w:pPr>
      <w:r>
        <w:rPr>
          <w:rFonts w:ascii="Arial" w:hAnsi="Arial" w:cs="Arial"/>
          <w:b/>
          <w:bCs/>
          <w:color w:val="FFFFFF"/>
          <w:sz w:val="30"/>
          <w:szCs w:val="30"/>
          <w:shd w:val="clear" w:color="auto" w:fill="111927"/>
        </w:rPr>
        <w:t>What does the f say?</w:t>
      </w:r>
    </w:p>
    <w:p w:rsidR="002D3C53" w:rsidRDefault="002D3C53">
      <w:bookmarkStart w:id="0" w:name="_GoBack"/>
      <w:bookmarkEnd w:id="0"/>
    </w:p>
    <w:p w:rsidR="002D3C53" w:rsidRDefault="002D3C53"/>
    <w:p w:rsidR="002D3C53" w:rsidRDefault="002D3C53">
      <w:r>
        <w:rPr>
          <w:noProof/>
        </w:rPr>
        <w:drawing>
          <wp:inline distT="0" distB="0" distL="0" distR="0" wp14:anchorId="744EBC22" wp14:editId="6D5FBAF2">
            <wp:extent cx="5943600" cy="2554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3C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jcwNDQ1Nza3NDJX0lEKTi0uzszPAykwrAUAMKCe0SwAAAA="/>
  </w:docVars>
  <w:rsids>
    <w:rsidRoot w:val="002D3C53"/>
    <w:rsid w:val="002D3C53"/>
    <w:rsid w:val="004E3C77"/>
    <w:rsid w:val="005C5F6D"/>
    <w:rsid w:val="007C4CE0"/>
    <w:rsid w:val="00D03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DECF92-F4CF-42A1-BB6F-6C60C1837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</Words>
  <Characters>22</Characters>
  <Application>Microsoft Office Word</Application>
  <DocSecurity>0</DocSecurity>
  <Lines>1</Lines>
  <Paragraphs>1</Paragraphs>
  <ScaleCrop>false</ScaleCrop>
  <Company>HP</Company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amiruddin1@home.com</dc:creator>
  <cp:keywords/>
  <dc:description/>
  <cp:lastModifiedBy>syedaamiruddin1@home.com</cp:lastModifiedBy>
  <cp:revision>1</cp:revision>
  <dcterms:created xsi:type="dcterms:W3CDTF">2022-03-12T05:36:00Z</dcterms:created>
  <dcterms:modified xsi:type="dcterms:W3CDTF">2022-03-12T05:43:00Z</dcterms:modified>
</cp:coreProperties>
</file>